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0DD7F3" w14:textId="72CA8B32" w:rsidR="00603DBA" w:rsidRPr="006679E7" w:rsidRDefault="00B82FD6" w:rsidP="006679E7">
      <w:pPr>
        <w:jc w:val="center"/>
        <w:rPr>
          <w:rFonts w:ascii="Arial" w:hAnsi="Arial" w:cs="Arial"/>
          <w:b/>
          <w:sz w:val="24"/>
          <w:szCs w:val="24"/>
        </w:rPr>
      </w:pPr>
      <w:r w:rsidRPr="006679E7">
        <w:rPr>
          <w:rFonts w:ascii="Arial" w:hAnsi="Arial" w:cs="Arial"/>
          <w:b/>
          <w:sz w:val="24"/>
          <w:szCs w:val="24"/>
        </w:rPr>
        <w:t xml:space="preserve">Executive Board </w:t>
      </w:r>
      <w:r w:rsidR="00A57735" w:rsidRPr="006679E7">
        <w:rPr>
          <w:rFonts w:ascii="Arial" w:hAnsi="Arial" w:cs="Arial"/>
          <w:b/>
          <w:sz w:val="24"/>
          <w:szCs w:val="24"/>
        </w:rPr>
        <w:t xml:space="preserve">Requirements </w:t>
      </w:r>
    </w:p>
    <w:p w14:paraId="37225407" w14:textId="51FAFE05" w:rsidR="00306C01" w:rsidRPr="006679E7" w:rsidRDefault="00340AF0" w:rsidP="00306C01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0"/>
          <w:szCs w:val="20"/>
          <w:u w:val="single"/>
        </w:rPr>
      </w:pPr>
      <w:r w:rsidRPr="006679E7">
        <w:rPr>
          <w:rFonts w:ascii="Arial" w:hAnsi="Arial" w:cs="Arial"/>
          <w:b/>
          <w:sz w:val="20"/>
          <w:szCs w:val="20"/>
          <w:u w:val="single"/>
        </w:rPr>
        <w:t>Purpose</w:t>
      </w:r>
    </w:p>
    <w:p w14:paraId="24EFEF8B" w14:textId="594A0DF7" w:rsidR="00340AF0" w:rsidRPr="006679E7" w:rsidRDefault="00340AF0" w:rsidP="00340AF0">
      <w:pPr>
        <w:pStyle w:val="ListParagraph"/>
        <w:ind w:left="1440"/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The purpose of this form is to fulfill the Constitutional responsibility</w:t>
      </w:r>
      <w:r w:rsidR="00021D66" w:rsidRPr="006679E7">
        <w:rPr>
          <w:rFonts w:ascii="Arial" w:hAnsi="Arial" w:cs="Arial"/>
          <w:sz w:val="20"/>
          <w:szCs w:val="20"/>
        </w:rPr>
        <w:t xml:space="preserve"> of the President</w:t>
      </w:r>
      <w:r w:rsidRPr="006679E7">
        <w:rPr>
          <w:rFonts w:ascii="Arial" w:hAnsi="Arial" w:cs="Arial"/>
          <w:sz w:val="20"/>
          <w:szCs w:val="20"/>
        </w:rPr>
        <w:t xml:space="preserve"> to</w:t>
      </w:r>
      <w:r w:rsidR="00FB65EE" w:rsidRPr="006679E7">
        <w:rPr>
          <w:rFonts w:ascii="Arial" w:hAnsi="Arial" w:cs="Arial"/>
          <w:sz w:val="20"/>
          <w:szCs w:val="20"/>
        </w:rPr>
        <w:t xml:space="preserve"> “prescribe Executive Board</w:t>
      </w:r>
      <w:r w:rsidRPr="006679E7">
        <w:rPr>
          <w:rFonts w:ascii="Arial" w:hAnsi="Arial" w:cs="Arial"/>
          <w:sz w:val="20"/>
          <w:szCs w:val="20"/>
        </w:rPr>
        <w:t xml:space="preserve"> </w:t>
      </w:r>
      <w:r w:rsidR="00FB65EE" w:rsidRPr="006679E7">
        <w:rPr>
          <w:rFonts w:ascii="Arial" w:hAnsi="Arial" w:cs="Arial"/>
          <w:sz w:val="20"/>
          <w:szCs w:val="20"/>
        </w:rPr>
        <w:t xml:space="preserve">Member requirements </w:t>
      </w:r>
      <w:r w:rsidRPr="006679E7">
        <w:rPr>
          <w:rFonts w:ascii="Arial" w:hAnsi="Arial" w:cs="Arial"/>
          <w:sz w:val="20"/>
          <w:szCs w:val="20"/>
        </w:rPr>
        <w:t xml:space="preserve">in an </w:t>
      </w:r>
      <w:r w:rsidR="00FB65EE" w:rsidRPr="006679E7">
        <w:rPr>
          <w:rFonts w:ascii="Arial" w:hAnsi="Arial" w:cs="Arial"/>
          <w:i/>
          <w:sz w:val="20"/>
          <w:szCs w:val="20"/>
        </w:rPr>
        <w:t xml:space="preserve">Executive Board Requirements </w:t>
      </w:r>
      <w:r w:rsidR="00FB65EE" w:rsidRPr="006679E7">
        <w:rPr>
          <w:rFonts w:ascii="Arial" w:hAnsi="Arial" w:cs="Arial"/>
          <w:sz w:val="20"/>
          <w:szCs w:val="20"/>
        </w:rPr>
        <w:t>document</w:t>
      </w:r>
      <w:r w:rsidRPr="006679E7">
        <w:rPr>
          <w:rFonts w:ascii="Arial" w:hAnsi="Arial" w:cs="Arial"/>
          <w:i/>
          <w:sz w:val="20"/>
          <w:szCs w:val="20"/>
        </w:rPr>
        <w:t xml:space="preserve">”, </w:t>
      </w:r>
      <w:r w:rsidRPr="006679E7">
        <w:rPr>
          <w:rFonts w:ascii="Arial" w:hAnsi="Arial" w:cs="Arial"/>
          <w:sz w:val="20"/>
          <w:szCs w:val="20"/>
        </w:rPr>
        <w:t xml:space="preserve">as stated in </w:t>
      </w:r>
      <w:r w:rsidRPr="006679E7">
        <w:rPr>
          <w:rFonts w:ascii="Arial" w:hAnsi="Arial" w:cs="Arial"/>
          <w:b/>
          <w:sz w:val="20"/>
          <w:szCs w:val="20"/>
        </w:rPr>
        <w:t>Artic</w:t>
      </w:r>
      <w:r w:rsidR="00FB65EE" w:rsidRPr="006679E7">
        <w:rPr>
          <w:rFonts w:ascii="Arial" w:hAnsi="Arial" w:cs="Arial"/>
          <w:b/>
          <w:sz w:val="20"/>
          <w:szCs w:val="20"/>
        </w:rPr>
        <w:t xml:space="preserve">le XIII, Section 8.01, Clause 1 </w:t>
      </w:r>
      <w:r w:rsidR="00FB65EE" w:rsidRPr="006679E7">
        <w:rPr>
          <w:rFonts w:ascii="Arial" w:hAnsi="Arial" w:cs="Arial"/>
          <w:sz w:val="20"/>
          <w:szCs w:val="20"/>
        </w:rPr>
        <w:t>of the Lone Star College-Kingwood Student Government Association Constitution.</w:t>
      </w:r>
    </w:p>
    <w:p w14:paraId="62186009" w14:textId="223AB362" w:rsidR="000D763B" w:rsidRPr="006679E7" w:rsidRDefault="00340AF0" w:rsidP="000D763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0"/>
          <w:szCs w:val="20"/>
          <w:u w:val="single"/>
        </w:rPr>
      </w:pPr>
      <w:r w:rsidRPr="006679E7">
        <w:rPr>
          <w:rFonts w:ascii="Arial" w:hAnsi="Arial" w:cs="Arial"/>
          <w:b/>
          <w:sz w:val="20"/>
          <w:szCs w:val="20"/>
          <w:u w:val="single"/>
        </w:rPr>
        <w:t>Expectations of Executive Board Members</w:t>
      </w:r>
    </w:p>
    <w:p w14:paraId="5215A08F" w14:textId="33BB47D0" w:rsidR="00553574" w:rsidRPr="006679E7" w:rsidRDefault="00553574" w:rsidP="00553574">
      <w:pPr>
        <w:pStyle w:val="ListParagraph"/>
        <w:ind w:left="1440"/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 xml:space="preserve">The privilege of membership on the Executive Board carries with it certain expectations for the </w:t>
      </w:r>
      <w:r w:rsidR="006D570C" w:rsidRPr="006679E7">
        <w:rPr>
          <w:rFonts w:ascii="Arial" w:hAnsi="Arial" w:cs="Arial"/>
          <w:sz w:val="20"/>
          <w:szCs w:val="20"/>
        </w:rPr>
        <w:t>benefit of the student body</w:t>
      </w:r>
      <w:r w:rsidRPr="006679E7">
        <w:rPr>
          <w:rFonts w:ascii="Arial" w:hAnsi="Arial" w:cs="Arial"/>
          <w:sz w:val="20"/>
          <w:szCs w:val="20"/>
        </w:rPr>
        <w:t>.</w:t>
      </w:r>
      <w:r w:rsidR="00FC6BAC" w:rsidRPr="006679E7">
        <w:rPr>
          <w:rFonts w:ascii="Arial" w:hAnsi="Arial" w:cs="Arial"/>
          <w:sz w:val="20"/>
          <w:szCs w:val="20"/>
        </w:rPr>
        <w:t xml:space="preserve"> Members must:</w:t>
      </w:r>
    </w:p>
    <w:p w14:paraId="06CC936A" w14:textId="407668AE" w:rsidR="00553574" w:rsidRPr="006679E7" w:rsidRDefault="00687939" w:rsidP="00553574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Fulfill</w:t>
      </w:r>
      <w:r w:rsidR="00553574" w:rsidRPr="006679E7">
        <w:rPr>
          <w:rFonts w:ascii="Arial" w:hAnsi="Arial" w:cs="Arial"/>
          <w:sz w:val="20"/>
          <w:szCs w:val="20"/>
        </w:rPr>
        <w:t xml:space="preserve"> duties</w:t>
      </w:r>
      <w:r w:rsidR="00FC6BAC" w:rsidRPr="006679E7">
        <w:rPr>
          <w:rFonts w:ascii="Arial" w:hAnsi="Arial" w:cs="Arial"/>
          <w:sz w:val="20"/>
          <w:szCs w:val="20"/>
        </w:rPr>
        <w:t xml:space="preserve"> outlined</w:t>
      </w:r>
      <w:r w:rsidR="00553574" w:rsidRPr="006679E7">
        <w:rPr>
          <w:rFonts w:ascii="Arial" w:hAnsi="Arial" w:cs="Arial"/>
          <w:sz w:val="20"/>
          <w:szCs w:val="20"/>
        </w:rPr>
        <w:t xml:space="preserve"> in the Lone Star College-Kingwood Student Government Association Constitution.</w:t>
      </w:r>
    </w:p>
    <w:p w14:paraId="2FE0DDA6" w14:textId="5CD99010" w:rsidR="00553574" w:rsidRPr="006679E7" w:rsidRDefault="00FC6BAC" w:rsidP="00553574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Fulfill</w:t>
      </w:r>
      <w:r w:rsidR="00553574" w:rsidRPr="006679E7">
        <w:rPr>
          <w:rFonts w:ascii="Arial" w:hAnsi="Arial" w:cs="Arial"/>
          <w:sz w:val="20"/>
          <w:szCs w:val="20"/>
        </w:rPr>
        <w:t xml:space="preserve"> duties </w:t>
      </w:r>
      <w:r w:rsidR="00FB65EE" w:rsidRPr="006679E7">
        <w:rPr>
          <w:rFonts w:ascii="Arial" w:hAnsi="Arial" w:cs="Arial"/>
          <w:sz w:val="20"/>
          <w:szCs w:val="20"/>
        </w:rPr>
        <w:t>assigned throughout the year by the President or the Student Government Advisor.</w:t>
      </w:r>
    </w:p>
    <w:p w14:paraId="02B87F2D" w14:textId="28E3A1D9" w:rsidR="006E6FF6" w:rsidRPr="006679E7" w:rsidRDefault="006D570C" w:rsidP="006E6FF6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Punctual attendance at</w:t>
      </w:r>
      <w:r w:rsidR="006E6FF6" w:rsidRPr="006679E7">
        <w:rPr>
          <w:rFonts w:ascii="Arial" w:hAnsi="Arial" w:cs="Arial"/>
          <w:sz w:val="20"/>
          <w:szCs w:val="20"/>
        </w:rPr>
        <w:t xml:space="preserve"> Officer Meetings, General Assemblies, Congress of Clubs, and other meetings according to meeting minutes.</w:t>
      </w:r>
    </w:p>
    <w:p w14:paraId="0E48D2C1" w14:textId="54C93E97" w:rsidR="00021D66" w:rsidRPr="006679E7" w:rsidRDefault="00021D66" w:rsidP="006E6FF6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 xml:space="preserve">Respond to </w:t>
      </w:r>
      <w:r w:rsidR="00C56DC6" w:rsidRPr="006679E7">
        <w:rPr>
          <w:rFonts w:ascii="Arial" w:hAnsi="Arial" w:cs="Arial"/>
          <w:sz w:val="20"/>
          <w:szCs w:val="20"/>
        </w:rPr>
        <w:t xml:space="preserve">all </w:t>
      </w:r>
      <w:r w:rsidR="00FC6BAC" w:rsidRPr="006679E7">
        <w:rPr>
          <w:rFonts w:ascii="Arial" w:hAnsi="Arial" w:cs="Arial"/>
          <w:sz w:val="20"/>
          <w:szCs w:val="20"/>
        </w:rPr>
        <w:t xml:space="preserve">communications (including </w:t>
      </w:r>
      <w:r w:rsidRPr="006679E7">
        <w:rPr>
          <w:rFonts w:ascii="Arial" w:hAnsi="Arial" w:cs="Arial"/>
          <w:sz w:val="20"/>
          <w:szCs w:val="20"/>
        </w:rPr>
        <w:t>e-mail</w:t>
      </w:r>
      <w:r w:rsidR="00FC6BAC" w:rsidRPr="006679E7">
        <w:rPr>
          <w:rFonts w:ascii="Arial" w:hAnsi="Arial" w:cs="Arial"/>
          <w:sz w:val="20"/>
          <w:szCs w:val="20"/>
        </w:rPr>
        <w:t>)</w:t>
      </w:r>
      <w:r w:rsidRPr="006679E7">
        <w:rPr>
          <w:rFonts w:ascii="Arial" w:hAnsi="Arial" w:cs="Arial"/>
          <w:sz w:val="20"/>
          <w:szCs w:val="20"/>
        </w:rPr>
        <w:t xml:space="preserve"> pertaining to </w:t>
      </w:r>
      <w:r w:rsidR="009B6D06" w:rsidRPr="006679E7">
        <w:rPr>
          <w:rFonts w:ascii="Arial" w:hAnsi="Arial" w:cs="Arial"/>
          <w:sz w:val="20"/>
          <w:szCs w:val="20"/>
        </w:rPr>
        <w:t xml:space="preserve">Student Government Association </w:t>
      </w:r>
      <w:r w:rsidR="00FC6BAC" w:rsidRPr="006679E7">
        <w:rPr>
          <w:rFonts w:ascii="Arial" w:hAnsi="Arial" w:cs="Arial"/>
          <w:sz w:val="20"/>
          <w:szCs w:val="20"/>
        </w:rPr>
        <w:t>in a timely manner (no more than</w:t>
      </w:r>
      <w:r w:rsidR="009B6D06" w:rsidRPr="006679E7">
        <w:rPr>
          <w:rFonts w:ascii="Arial" w:hAnsi="Arial" w:cs="Arial"/>
          <w:sz w:val="20"/>
          <w:szCs w:val="20"/>
        </w:rPr>
        <w:t xml:space="preserve"> 48 hours</w:t>
      </w:r>
      <w:r w:rsidR="00FC6BAC" w:rsidRPr="006679E7">
        <w:rPr>
          <w:rFonts w:ascii="Arial" w:hAnsi="Arial" w:cs="Arial"/>
          <w:sz w:val="20"/>
          <w:szCs w:val="20"/>
        </w:rPr>
        <w:t>)</w:t>
      </w:r>
      <w:r w:rsidR="009B6D06" w:rsidRPr="006679E7">
        <w:rPr>
          <w:rFonts w:ascii="Arial" w:hAnsi="Arial" w:cs="Arial"/>
          <w:sz w:val="20"/>
          <w:szCs w:val="20"/>
        </w:rPr>
        <w:t>.</w:t>
      </w:r>
    </w:p>
    <w:p w14:paraId="6281E5EF" w14:textId="2A16EAAA" w:rsidR="006E6FF6" w:rsidRPr="006679E7" w:rsidRDefault="0092283B" w:rsidP="006E6FF6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0"/>
          <w:szCs w:val="20"/>
          <w:u w:val="single"/>
        </w:rPr>
      </w:pPr>
      <w:r w:rsidRPr="006679E7">
        <w:rPr>
          <w:rFonts w:ascii="Arial" w:hAnsi="Arial" w:cs="Arial"/>
          <w:b/>
          <w:sz w:val="20"/>
          <w:szCs w:val="20"/>
          <w:u w:val="single"/>
        </w:rPr>
        <w:t>Definitions</w:t>
      </w:r>
    </w:p>
    <w:p w14:paraId="310DC514" w14:textId="5858CA47" w:rsidR="006E6FF6" w:rsidRPr="006679E7" w:rsidRDefault="0092283B" w:rsidP="006D570C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Incident -</w:t>
      </w:r>
      <w:r w:rsidR="006E6FF6" w:rsidRPr="006679E7">
        <w:rPr>
          <w:rFonts w:ascii="Arial" w:hAnsi="Arial" w:cs="Arial"/>
          <w:sz w:val="20"/>
          <w:szCs w:val="20"/>
        </w:rPr>
        <w:t xml:space="preserve"> violation of the expectations set in this</w:t>
      </w:r>
      <w:r w:rsidRPr="006679E7">
        <w:rPr>
          <w:rFonts w:ascii="Arial" w:hAnsi="Arial" w:cs="Arial"/>
          <w:sz w:val="20"/>
          <w:szCs w:val="20"/>
        </w:rPr>
        <w:t xml:space="preserve"> document</w:t>
      </w:r>
      <w:r w:rsidR="006E6FF6" w:rsidRPr="006679E7">
        <w:rPr>
          <w:rFonts w:ascii="Arial" w:hAnsi="Arial" w:cs="Arial"/>
          <w:sz w:val="20"/>
          <w:szCs w:val="20"/>
        </w:rPr>
        <w:t>.</w:t>
      </w:r>
    </w:p>
    <w:p w14:paraId="6E7CD808" w14:textId="69F6201A" w:rsidR="000D50D2" w:rsidRPr="006679E7" w:rsidRDefault="006E6FF6" w:rsidP="006D570C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Tard</w:t>
      </w:r>
      <w:r w:rsidR="0092283B" w:rsidRPr="006679E7">
        <w:rPr>
          <w:rFonts w:ascii="Arial" w:hAnsi="Arial" w:cs="Arial"/>
          <w:sz w:val="20"/>
          <w:szCs w:val="20"/>
        </w:rPr>
        <w:t xml:space="preserve">y – occurs when an </w:t>
      </w:r>
      <w:r w:rsidR="00021D66" w:rsidRPr="006679E7">
        <w:rPr>
          <w:rFonts w:ascii="Arial" w:hAnsi="Arial" w:cs="Arial"/>
          <w:sz w:val="20"/>
          <w:szCs w:val="20"/>
        </w:rPr>
        <w:t>executive board member arrives in the first fifteen minutes after the set meeting tim</w:t>
      </w:r>
      <w:bookmarkStart w:id="0" w:name="_GoBack"/>
      <w:bookmarkEnd w:id="0"/>
      <w:r w:rsidR="00021D66" w:rsidRPr="006679E7">
        <w:rPr>
          <w:rFonts w:ascii="Arial" w:hAnsi="Arial" w:cs="Arial"/>
          <w:sz w:val="20"/>
          <w:szCs w:val="20"/>
        </w:rPr>
        <w:t>e.</w:t>
      </w:r>
    </w:p>
    <w:p w14:paraId="4CAB026E" w14:textId="10AAAC60" w:rsidR="006E6FF6" w:rsidRPr="006679E7" w:rsidRDefault="000D50D2" w:rsidP="006D570C">
      <w:pPr>
        <w:pStyle w:val="ListParagraph"/>
        <w:numPr>
          <w:ilvl w:val="3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Example:</w:t>
      </w:r>
      <w:r w:rsidR="00021D66" w:rsidRPr="006679E7">
        <w:rPr>
          <w:rFonts w:ascii="Arial" w:hAnsi="Arial" w:cs="Arial"/>
          <w:sz w:val="20"/>
          <w:szCs w:val="20"/>
        </w:rPr>
        <w:t xml:space="preserve"> Arriving </w:t>
      </w:r>
      <w:r w:rsidRPr="006679E7">
        <w:rPr>
          <w:rFonts w:ascii="Arial" w:hAnsi="Arial" w:cs="Arial"/>
          <w:sz w:val="20"/>
          <w:szCs w:val="20"/>
        </w:rPr>
        <w:t>between 2:01-2:15 PM when the set meeting time is 2:00 PM.</w:t>
      </w:r>
    </w:p>
    <w:p w14:paraId="3A04DC4B" w14:textId="0AE7C631" w:rsidR="00021D66" w:rsidRPr="006679E7" w:rsidRDefault="00021D66" w:rsidP="006D570C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Set meeting time</w:t>
      </w:r>
      <w:r w:rsidR="0092283B" w:rsidRPr="006679E7">
        <w:rPr>
          <w:rFonts w:ascii="Arial" w:hAnsi="Arial" w:cs="Arial"/>
          <w:sz w:val="20"/>
          <w:szCs w:val="20"/>
        </w:rPr>
        <w:t xml:space="preserve"> – </w:t>
      </w:r>
      <w:r w:rsidRPr="006679E7">
        <w:rPr>
          <w:rFonts w:ascii="Arial" w:hAnsi="Arial" w:cs="Arial"/>
          <w:sz w:val="20"/>
          <w:szCs w:val="20"/>
        </w:rPr>
        <w:t xml:space="preserve">any meeting that has been scheduled </w:t>
      </w:r>
      <w:r w:rsidR="0092283B" w:rsidRPr="006679E7">
        <w:rPr>
          <w:rFonts w:ascii="Arial" w:hAnsi="Arial" w:cs="Arial"/>
          <w:sz w:val="20"/>
          <w:szCs w:val="20"/>
        </w:rPr>
        <w:t xml:space="preserve">and is </w:t>
      </w:r>
      <w:r w:rsidRPr="006679E7">
        <w:rPr>
          <w:rFonts w:ascii="Arial" w:hAnsi="Arial" w:cs="Arial"/>
          <w:sz w:val="20"/>
          <w:szCs w:val="20"/>
        </w:rPr>
        <w:t xml:space="preserve">documented in </w:t>
      </w:r>
      <w:r w:rsidR="0092283B" w:rsidRPr="006679E7">
        <w:rPr>
          <w:rFonts w:ascii="Arial" w:hAnsi="Arial" w:cs="Arial"/>
          <w:sz w:val="20"/>
          <w:szCs w:val="20"/>
        </w:rPr>
        <w:t xml:space="preserve">previous meeting </w:t>
      </w:r>
      <w:r w:rsidRPr="006679E7">
        <w:rPr>
          <w:rFonts w:ascii="Arial" w:hAnsi="Arial" w:cs="Arial"/>
          <w:sz w:val="20"/>
          <w:szCs w:val="20"/>
        </w:rPr>
        <w:t>minutes</w:t>
      </w:r>
      <w:r w:rsidR="0092283B" w:rsidRPr="006679E7">
        <w:rPr>
          <w:rFonts w:ascii="Arial" w:hAnsi="Arial" w:cs="Arial"/>
          <w:sz w:val="20"/>
          <w:szCs w:val="20"/>
        </w:rPr>
        <w:t xml:space="preserve"> or other written communication</w:t>
      </w:r>
      <w:r w:rsidRPr="006679E7">
        <w:rPr>
          <w:rFonts w:ascii="Arial" w:hAnsi="Arial" w:cs="Arial"/>
          <w:sz w:val="20"/>
          <w:szCs w:val="20"/>
        </w:rPr>
        <w:t>.</w:t>
      </w:r>
      <w:r w:rsidR="0092283B" w:rsidRPr="006679E7">
        <w:rPr>
          <w:rFonts w:ascii="Arial" w:hAnsi="Arial" w:cs="Arial"/>
          <w:sz w:val="20"/>
          <w:szCs w:val="20"/>
        </w:rPr>
        <w:t xml:space="preserve"> These meetings should be announced at least two weeks before the meeting. </w:t>
      </w:r>
    </w:p>
    <w:p w14:paraId="74036C2C" w14:textId="09DAD7BD" w:rsidR="00021D66" w:rsidRPr="006679E7" w:rsidRDefault="00FC6BAC" w:rsidP="006D570C">
      <w:pPr>
        <w:pStyle w:val="ListParagraph"/>
        <w:numPr>
          <w:ilvl w:val="3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 xml:space="preserve">In the event of </w:t>
      </w:r>
      <w:r w:rsidR="0092283B" w:rsidRPr="006679E7">
        <w:rPr>
          <w:rFonts w:ascii="Arial" w:hAnsi="Arial" w:cs="Arial"/>
          <w:sz w:val="20"/>
          <w:szCs w:val="20"/>
        </w:rPr>
        <w:t>any meeting announced less than two weeks beforehand</w:t>
      </w:r>
      <w:r w:rsidR="00021D66" w:rsidRPr="006679E7">
        <w:rPr>
          <w:rFonts w:ascii="Arial" w:hAnsi="Arial" w:cs="Arial"/>
          <w:sz w:val="20"/>
          <w:szCs w:val="20"/>
        </w:rPr>
        <w:t>, the executive board members</w:t>
      </w:r>
      <w:r w:rsidR="006D570C" w:rsidRPr="006679E7">
        <w:rPr>
          <w:rFonts w:ascii="Arial" w:hAnsi="Arial" w:cs="Arial"/>
          <w:sz w:val="20"/>
          <w:szCs w:val="20"/>
        </w:rPr>
        <w:t xml:space="preserve"> will accept the meeting in writing. </w:t>
      </w:r>
    </w:p>
    <w:p w14:paraId="2178A0F6" w14:textId="5934C027" w:rsidR="00FB65EE" w:rsidRPr="006679E7" w:rsidRDefault="007678DD" w:rsidP="006679E7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Absences</w:t>
      </w:r>
      <w:r w:rsidR="006D570C" w:rsidRPr="006679E7">
        <w:rPr>
          <w:rFonts w:ascii="Arial" w:hAnsi="Arial" w:cs="Arial"/>
          <w:sz w:val="20"/>
          <w:szCs w:val="20"/>
        </w:rPr>
        <w:t xml:space="preserve"> – an </w:t>
      </w:r>
      <w:r w:rsidRPr="006679E7">
        <w:rPr>
          <w:rFonts w:ascii="Arial" w:hAnsi="Arial" w:cs="Arial"/>
          <w:sz w:val="20"/>
          <w:szCs w:val="20"/>
        </w:rPr>
        <w:t>executive board member arrives after the first fifteen minutes after the set meeting time, or does not show up to the meeting at all.</w:t>
      </w:r>
    </w:p>
    <w:p w14:paraId="3C7B40A1" w14:textId="1E0D6119" w:rsidR="00FC6BAC" w:rsidRPr="006679E7" w:rsidRDefault="00FC6BAC" w:rsidP="0092283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0"/>
          <w:szCs w:val="20"/>
          <w:u w:val="single"/>
        </w:rPr>
      </w:pPr>
      <w:r w:rsidRPr="006679E7">
        <w:rPr>
          <w:rFonts w:ascii="Arial" w:hAnsi="Arial" w:cs="Arial"/>
          <w:b/>
          <w:sz w:val="20"/>
          <w:szCs w:val="20"/>
          <w:u w:val="single"/>
        </w:rPr>
        <w:t>Accountability</w:t>
      </w:r>
    </w:p>
    <w:p w14:paraId="47D46D2B" w14:textId="1E804662" w:rsidR="00FC6BAC" w:rsidRPr="006679E7" w:rsidRDefault="00FC6BAC" w:rsidP="0092283B">
      <w:pPr>
        <w:pStyle w:val="ListParagraph"/>
        <w:numPr>
          <w:ilvl w:val="1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 xml:space="preserve">All executive board members must be held to the same standards. Members who are unable to meet the requirements will be issued a verbal warning by the SGA President (or the Chapter Advisor). Subsequent incidents will be followed by written warnings. After </w:t>
      </w:r>
      <w:r w:rsidR="00C56DC6" w:rsidRPr="006679E7">
        <w:rPr>
          <w:rFonts w:ascii="Arial" w:hAnsi="Arial" w:cs="Arial"/>
          <w:sz w:val="20"/>
          <w:szCs w:val="20"/>
        </w:rPr>
        <w:t>a</w:t>
      </w:r>
      <w:r w:rsidRPr="006679E7">
        <w:rPr>
          <w:rFonts w:ascii="Arial" w:hAnsi="Arial" w:cs="Arial"/>
          <w:sz w:val="20"/>
          <w:szCs w:val="20"/>
        </w:rPr>
        <w:t xml:space="preserve"> third written warning, the student will be removed from his/her position. </w:t>
      </w:r>
    </w:p>
    <w:p w14:paraId="3A18ED07" w14:textId="6C154BDC" w:rsidR="00C56DC6" w:rsidRPr="006679E7" w:rsidRDefault="00C56DC6" w:rsidP="0092283B">
      <w:pPr>
        <w:pStyle w:val="ListParagraph"/>
        <w:numPr>
          <w:ilvl w:val="2"/>
          <w:numId w:val="1"/>
        </w:numPr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 xml:space="preserve">To eliminate any possible character defamation, details of student incidents should be discussed at a minimum.  </w:t>
      </w:r>
    </w:p>
    <w:p w14:paraId="2E060983" w14:textId="76E5354F" w:rsidR="00C56DC6" w:rsidRPr="006679E7" w:rsidRDefault="00C56DC6" w:rsidP="0092283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0"/>
          <w:szCs w:val="20"/>
          <w:u w:val="single"/>
        </w:rPr>
      </w:pPr>
      <w:r w:rsidRPr="006679E7">
        <w:rPr>
          <w:rFonts w:ascii="Arial" w:hAnsi="Arial" w:cs="Arial"/>
          <w:b/>
          <w:sz w:val="20"/>
          <w:szCs w:val="20"/>
          <w:u w:val="single"/>
        </w:rPr>
        <w:t>Appeals</w:t>
      </w:r>
    </w:p>
    <w:p w14:paraId="523B1D25" w14:textId="603D1897" w:rsidR="00C56DC6" w:rsidRPr="006679E7" w:rsidRDefault="00687939" w:rsidP="0092283B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A</w:t>
      </w:r>
      <w:r w:rsidR="00FC367A" w:rsidRPr="006679E7">
        <w:rPr>
          <w:rFonts w:ascii="Arial" w:hAnsi="Arial" w:cs="Arial"/>
          <w:sz w:val="20"/>
          <w:szCs w:val="20"/>
        </w:rPr>
        <w:t xml:space="preserve"> process is established to allow a dismissed student the opportunity to dispute the documented incidents.  An appeals committee will consist of:</w:t>
      </w:r>
    </w:p>
    <w:p w14:paraId="39B7AE3D" w14:textId="72A8A597" w:rsidR="00FC367A" w:rsidRPr="006679E7" w:rsidRDefault="00FC367A" w:rsidP="0092283B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The SGA Chapter Advisor</w:t>
      </w:r>
    </w:p>
    <w:p w14:paraId="4AE58E50" w14:textId="49F69903" w:rsidR="00FC367A" w:rsidRPr="006679E7" w:rsidRDefault="00FC367A" w:rsidP="0092283B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The Dean of Students</w:t>
      </w:r>
    </w:p>
    <w:p w14:paraId="1458E202" w14:textId="42FA436E" w:rsidR="00FC367A" w:rsidRPr="006679E7" w:rsidRDefault="00FC367A" w:rsidP="0092283B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A student from outside the SGA</w:t>
      </w:r>
    </w:p>
    <w:p w14:paraId="15F9A190" w14:textId="5AA31993" w:rsidR="00FC367A" w:rsidRPr="006679E7" w:rsidRDefault="00FC367A" w:rsidP="0092283B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Appeals process</w:t>
      </w:r>
    </w:p>
    <w:p w14:paraId="2A864FC8" w14:textId="5B608A4C" w:rsidR="00687939" w:rsidRPr="006679E7" w:rsidRDefault="00FC367A" w:rsidP="00687939">
      <w:pPr>
        <w:pStyle w:val="ListParagraph"/>
        <w:numPr>
          <w:ilvl w:val="2"/>
          <w:numId w:val="1"/>
        </w:numPr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 xml:space="preserve">The student should submit a written appeal to the appeals committee for review. The committee has 7 working days to review the appeal and reach a decision. Within 7 working days of submitting the appeal, the student must be notified of the final committee decision. </w:t>
      </w:r>
    </w:p>
    <w:p w14:paraId="41F8618B" w14:textId="36CF6A66" w:rsidR="00687939" w:rsidRPr="006679E7" w:rsidRDefault="00687939" w:rsidP="00687939">
      <w:pPr>
        <w:ind w:left="720" w:firstLine="720"/>
        <w:rPr>
          <w:rFonts w:ascii="Arial" w:hAnsi="Arial" w:cs="Arial"/>
          <w:b/>
          <w:sz w:val="20"/>
          <w:szCs w:val="20"/>
        </w:rPr>
      </w:pPr>
      <w:r w:rsidRPr="006679E7">
        <w:rPr>
          <w:rFonts w:ascii="Arial" w:hAnsi="Arial" w:cs="Arial"/>
          <w:b/>
          <w:sz w:val="20"/>
          <w:szCs w:val="20"/>
        </w:rPr>
        <w:t xml:space="preserve">By signing below, I agree that I have read and understand the terms above. </w:t>
      </w:r>
    </w:p>
    <w:p w14:paraId="4ADC57D5" w14:textId="77777777" w:rsidR="00687939" w:rsidRPr="006679E7" w:rsidRDefault="00687939" w:rsidP="00687939">
      <w:pPr>
        <w:ind w:left="720" w:firstLine="720"/>
        <w:rPr>
          <w:rFonts w:ascii="Arial" w:hAnsi="Arial" w:cs="Arial"/>
          <w:sz w:val="20"/>
          <w:szCs w:val="20"/>
        </w:rPr>
      </w:pPr>
    </w:p>
    <w:p w14:paraId="16706E22" w14:textId="02225E46" w:rsidR="00687939" w:rsidRPr="006679E7" w:rsidRDefault="00687939" w:rsidP="00687939">
      <w:pPr>
        <w:ind w:left="720" w:firstLine="720"/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 xml:space="preserve">_________________________ </w:t>
      </w:r>
      <w:r w:rsidRPr="006679E7">
        <w:rPr>
          <w:rFonts w:ascii="Arial" w:hAnsi="Arial" w:cs="Arial"/>
          <w:sz w:val="20"/>
          <w:szCs w:val="20"/>
        </w:rPr>
        <w:tab/>
        <w:t>_________________________</w:t>
      </w:r>
      <w:r w:rsidRPr="006679E7">
        <w:rPr>
          <w:rFonts w:ascii="Arial" w:hAnsi="Arial" w:cs="Arial"/>
          <w:sz w:val="20"/>
          <w:szCs w:val="20"/>
        </w:rPr>
        <w:tab/>
        <w:t>____________</w:t>
      </w:r>
    </w:p>
    <w:p w14:paraId="6CB22147" w14:textId="0FEEA68F" w:rsidR="00A63BEC" w:rsidRPr="006679E7" w:rsidRDefault="00687939" w:rsidP="006679E7">
      <w:pPr>
        <w:ind w:left="720" w:firstLine="720"/>
        <w:rPr>
          <w:rFonts w:ascii="Arial" w:hAnsi="Arial" w:cs="Arial"/>
          <w:sz w:val="20"/>
          <w:szCs w:val="20"/>
        </w:rPr>
      </w:pPr>
      <w:r w:rsidRPr="006679E7">
        <w:rPr>
          <w:rFonts w:ascii="Arial" w:hAnsi="Arial" w:cs="Arial"/>
          <w:sz w:val="20"/>
          <w:szCs w:val="20"/>
        </w:rPr>
        <w:t>Student Name (Print)</w:t>
      </w:r>
      <w:r w:rsidRPr="006679E7">
        <w:rPr>
          <w:rFonts w:ascii="Arial" w:hAnsi="Arial" w:cs="Arial"/>
          <w:sz w:val="20"/>
          <w:szCs w:val="20"/>
        </w:rPr>
        <w:tab/>
      </w:r>
      <w:r w:rsidRPr="006679E7">
        <w:rPr>
          <w:rFonts w:ascii="Arial" w:hAnsi="Arial" w:cs="Arial"/>
          <w:sz w:val="20"/>
          <w:szCs w:val="20"/>
        </w:rPr>
        <w:tab/>
        <w:t>Student Signature</w:t>
      </w:r>
      <w:r w:rsidRPr="006679E7">
        <w:rPr>
          <w:rFonts w:ascii="Arial" w:hAnsi="Arial" w:cs="Arial"/>
          <w:sz w:val="20"/>
          <w:szCs w:val="20"/>
        </w:rPr>
        <w:tab/>
      </w:r>
      <w:r w:rsidRPr="006679E7">
        <w:rPr>
          <w:rFonts w:ascii="Arial" w:hAnsi="Arial" w:cs="Arial"/>
          <w:sz w:val="20"/>
          <w:szCs w:val="20"/>
        </w:rPr>
        <w:tab/>
      </w:r>
      <w:r w:rsidRPr="006679E7">
        <w:rPr>
          <w:rFonts w:ascii="Arial" w:hAnsi="Arial" w:cs="Arial"/>
          <w:sz w:val="20"/>
          <w:szCs w:val="20"/>
        </w:rPr>
        <w:tab/>
        <w:t>Date</w:t>
      </w:r>
    </w:p>
    <w:sectPr w:rsidR="00A63BEC" w:rsidRPr="006679E7" w:rsidSect="006679E7">
      <w:headerReference w:type="default" r:id="rId8"/>
      <w:footerReference w:type="default" r:id="rId9"/>
      <w:pgSz w:w="12240" w:h="15840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E6930" w14:textId="77777777" w:rsidR="008E5DA1" w:rsidRDefault="008E5DA1" w:rsidP="00BF15DE">
      <w:pPr>
        <w:spacing w:after="0" w:line="240" w:lineRule="auto"/>
      </w:pPr>
      <w:r>
        <w:separator/>
      </w:r>
    </w:p>
  </w:endnote>
  <w:endnote w:type="continuationSeparator" w:id="0">
    <w:p w14:paraId="539A209B" w14:textId="77777777" w:rsidR="008E5DA1" w:rsidRDefault="008E5DA1" w:rsidP="00BF1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utura Std Medium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BDFEC1" w14:textId="4552C8E8" w:rsidR="006679E7" w:rsidRDefault="006679E7" w:rsidP="006679E7">
    <w:pPr>
      <w:pStyle w:val="Footer"/>
      <w:tabs>
        <w:tab w:val="clear" w:pos="4680"/>
        <w:tab w:val="clear" w:pos="9360"/>
        <w:tab w:val="left" w:pos="4005"/>
        <w:tab w:val="center" w:pos="540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75AA75" w14:textId="77777777" w:rsidR="008E5DA1" w:rsidRDefault="008E5DA1" w:rsidP="00BF15DE">
      <w:pPr>
        <w:spacing w:after="0" w:line="240" w:lineRule="auto"/>
      </w:pPr>
      <w:r>
        <w:separator/>
      </w:r>
    </w:p>
  </w:footnote>
  <w:footnote w:type="continuationSeparator" w:id="0">
    <w:p w14:paraId="223E0508" w14:textId="77777777" w:rsidR="008E5DA1" w:rsidRDefault="008E5DA1" w:rsidP="00BF1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20B7C0" w14:textId="77777777" w:rsidR="00BF15DE" w:rsidRDefault="00BF15DE">
    <w:pPr>
      <w:pStyle w:val="Header"/>
    </w:pPr>
    <w:r>
      <w:rPr>
        <w:noProof/>
      </w:rPr>
      <mc:AlternateContent>
        <mc:Choice Requires="wps">
          <w:drawing>
            <wp:inline distT="0" distB="0" distL="0" distR="0" wp14:anchorId="39E60FA3" wp14:editId="49F2A5F9">
              <wp:extent cx="6896100" cy="180975"/>
              <wp:effectExtent l="0" t="0" r="19050" b="28575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96100" cy="1809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rect w14:anchorId="6E4A3393" id="Rectangle 1" o:spid="_x0000_s1026" style="width:543pt;height:1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" fillcolor="#7f7f7f [1612]" strokecolor="#7f7f7f [1612]" strokeweight="1pt">
              <w10:anchorlock/>
            </v:rect>
          </w:pict>
        </mc:Fallback>
      </mc:AlternateContent>
    </w:r>
  </w:p>
  <w:p w14:paraId="790F64EE" w14:textId="648531AA" w:rsidR="00BF15DE" w:rsidRDefault="006679E7" w:rsidP="006679E7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3A70DAEE" wp14:editId="2DF9D5A0">
              <wp:simplePos x="0" y="0"/>
              <wp:positionH relativeFrom="margin">
                <wp:posOffset>4248150</wp:posOffset>
              </wp:positionH>
              <wp:positionV relativeFrom="paragraph">
                <wp:posOffset>19050</wp:posOffset>
              </wp:positionV>
              <wp:extent cx="1933575" cy="50482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3575" cy="504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182582" w14:textId="77777777" w:rsidR="00BF15DE" w:rsidRPr="006679E7" w:rsidRDefault="004576C0" w:rsidP="00BF15DE">
                          <w:pPr>
                            <w:jc w:val="right"/>
                            <w:rPr>
                              <w:rFonts w:ascii="Futura Std Medium" w:eastAsia="Adobe Fan Heiti Std B" w:hAnsi="Futura Std Medium" w:cs="Aharoni"/>
                              <w:color w:val="808080" w:themeColor="background1" w:themeShade="80"/>
                              <w:sz w:val="24"/>
                              <w:szCs w:val="28"/>
                            </w:rPr>
                          </w:pPr>
                          <w:r w:rsidRPr="006679E7">
                            <w:rPr>
                              <w:rFonts w:ascii="Futura Std Medium" w:eastAsia="Adobe Fan Heiti Std B" w:hAnsi="Futura Std Medium" w:cs="Aharoni"/>
                              <w:color w:val="808080" w:themeColor="background1" w:themeShade="80"/>
                              <w:sz w:val="24"/>
                              <w:szCs w:val="28"/>
                            </w:rPr>
                            <w:t xml:space="preserve">EXECUTIVE BOARD </w:t>
                          </w:r>
                          <w:r w:rsidRPr="006679E7">
                            <w:rPr>
                              <w:rFonts w:ascii="Futura Std Medium" w:eastAsia="Adobe Fan Heiti Std B" w:hAnsi="Futura Std Medium" w:cs="Aharoni"/>
                              <w:color w:val="808080" w:themeColor="background1" w:themeShade="80"/>
                              <w:sz w:val="24"/>
                              <w:szCs w:val="28"/>
                            </w:rPr>
                            <w:br/>
                            <w:t>AGREE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70DAE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34.5pt;margin-top:1.5pt;width:152.25pt;height:3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" filled="f" stroked="f">
              <v:textbox>
                <w:txbxContent>
                  <w:p w14:paraId="06182582" w14:textId="77777777" w:rsidR="00BF15DE" w:rsidRPr="006679E7" w:rsidRDefault="004576C0" w:rsidP="00BF15DE">
                    <w:pPr>
                      <w:jc w:val="right"/>
                      <w:rPr>
                        <w:rFonts w:ascii="Futura Std Medium" w:eastAsia="Adobe Fan Heiti Std B" w:hAnsi="Futura Std Medium" w:cs="Aharoni"/>
                        <w:color w:val="808080" w:themeColor="background1" w:themeShade="80"/>
                        <w:sz w:val="24"/>
                        <w:szCs w:val="28"/>
                      </w:rPr>
                    </w:pPr>
                    <w:r w:rsidRPr="006679E7">
                      <w:rPr>
                        <w:rFonts w:ascii="Futura Std Medium" w:eastAsia="Adobe Fan Heiti Std B" w:hAnsi="Futura Std Medium" w:cs="Aharoni"/>
                        <w:color w:val="808080" w:themeColor="background1" w:themeShade="80"/>
                        <w:sz w:val="24"/>
                        <w:szCs w:val="28"/>
                      </w:rPr>
                      <w:t xml:space="preserve">EXECUTIVE BOARD </w:t>
                    </w:r>
                    <w:r w:rsidRPr="006679E7">
                      <w:rPr>
                        <w:rFonts w:ascii="Futura Std Medium" w:eastAsia="Adobe Fan Heiti Std B" w:hAnsi="Futura Std Medium" w:cs="Aharoni"/>
                        <w:color w:val="808080" w:themeColor="background1" w:themeShade="80"/>
                        <w:sz w:val="24"/>
                        <w:szCs w:val="28"/>
                      </w:rPr>
                      <w:br/>
                      <w:t>AGREEMENT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D61F6A" wp14:editId="1B45B63E">
              <wp:simplePos x="0" y="0"/>
              <wp:positionH relativeFrom="column">
                <wp:posOffset>6229350</wp:posOffset>
              </wp:positionH>
              <wp:positionV relativeFrom="paragraph">
                <wp:posOffset>47625</wp:posOffset>
              </wp:positionV>
              <wp:extent cx="0" cy="48577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85775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7A2BA7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0.5pt,3.75pt" to="490.5pt,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" strokecolor="#7f7f7f [1612]" strokeweight="1pt">
              <v:stroke joinstyle="miter"/>
            </v:line>
          </w:pict>
        </mc:Fallback>
      </mc:AlternateContent>
    </w:r>
    <w:r>
      <w:rPr>
        <w:noProof/>
      </w:rPr>
      <w:drawing>
        <wp:inline distT="0" distB="0" distL="0" distR="0" wp14:anchorId="7FBF15DF" wp14:editId="78EDAEB9">
          <wp:extent cx="504825" cy="50482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825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6C26D4"/>
    <w:multiLevelType w:val="hybridMultilevel"/>
    <w:tmpl w:val="975E6A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85460B"/>
    <w:multiLevelType w:val="hybridMultilevel"/>
    <w:tmpl w:val="F3801B34"/>
    <w:lvl w:ilvl="0" w:tplc="FC30546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EA8EEE4A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FA9E4070">
      <w:start w:val="1"/>
      <w:numFmt w:val="lowerRoman"/>
      <w:lvlText w:val="%3."/>
      <w:lvlJc w:val="right"/>
      <w:pPr>
        <w:ind w:left="252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F20C589A">
      <w:start w:val="1"/>
      <w:numFmt w:val="decimal"/>
      <w:lvlText w:val="%7)"/>
      <w:lvlJc w:val="left"/>
      <w:pPr>
        <w:ind w:left="5400" w:hanging="360"/>
      </w:pPr>
      <w:rPr>
        <w:rFonts w:hint="default"/>
        <w:b w:val="0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6C5CCE"/>
    <w:multiLevelType w:val="hybridMultilevel"/>
    <w:tmpl w:val="E7B46B54"/>
    <w:lvl w:ilvl="0" w:tplc="FD6A6CF8">
      <w:start w:val="1"/>
      <w:numFmt w:val="decimal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CB6185E"/>
    <w:multiLevelType w:val="hybridMultilevel"/>
    <w:tmpl w:val="1EE4834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TMxMbQ0M7AwNDdU0lEKTi0uzszPAykwrAUAf91O8CwAAAA="/>
  </w:docVars>
  <w:rsids>
    <w:rsidRoot w:val="00BF15DE"/>
    <w:rsid w:val="00011D2F"/>
    <w:rsid w:val="00021D66"/>
    <w:rsid w:val="00082FEE"/>
    <w:rsid w:val="00090125"/>
    <w:rsid w:val="000D43D6"/>
    <w:rsid w:val="000D50D2"/>
    <w:rsid w:val="000D6A44"/>
    <w:rsid w:val="000D763B"/>
    <w:rsid w:val="00107413"/>
    <w:rsid w:val="00111F11"/>
    <w:rsid w:val="00112E48"/>
    <w:rsid w:val="00113AF4"/>
    <w:rsid w:val="00117E73"/>
    <w:rsid w:val="00131676"/>
    <w:rsid w:val="00143E5F"/>
    <w:rsid w:val="00153267"/>
    <w:rsid w:val="001732C4"/>
    <w:rsid w:val="001A29E2"/>
    <w:rsid w:val="001A490C"/>
    <w:rsid w:val="001A780C"/>
    <w:rsid w:val="001D56ED"/>
    <w:rsid w:val="0022199D"/>
    <w:rsid w:val="002419B8"/>
    <w:rsid w:val="00245DF5"/>
    <w:rsid w:val="002549D4"/>
    <w:rsid w:val="0025578C"/>
    <w:rsid w:val="002A7A88"/>
    <w:rsid w:val="002C63ED"/>
    <w:rsid w:val="002F7931"/>
    <w:rsid w:val="00306C01"/>
    <w:rsid w:val="00315385"/>
    <w:rsid w:val="00326A51"/>
    <w:rsid w:val="00340AF0"/>
    <w:rsid w:val="0034543E"/>
    <w:rsid w:val="00367601"/>
    <w:rsid w:val="003C20A5"/>
    <w:rsid w:val="003E3DAF"/>
    <w:rsid w:val="00414F0E"/>
    <w:rsid w:val="004576C0"/>
    <w:rsid w:val="004652E4"/>
    <w:rsid w:val="004659C2"/>
    <w:rsid w:val="00484676"/>
    <w:rsid w:val="004A7A72"/>
    <w:rsid w:val="004C2F7A"/>
    <w:rsid w:val="0052105B"/>
    <w:rsid w:val="005427CE"/>
    <w:rsid w:val="005441F5"/>
    <w:rsid w:val="00553574"/>
    <w:rsid w:val="005546DC"/>
    <w:rsid w:val="0056631C"/>
    <w:rsid w:val="00585C35"/>
    <w:rsid w:val="005E0950"/>
    <w:rsid w:val="005E1B3A"/>
    <w:rsid w:val="00603DBA"/>
    <w:rsid w:val="00665412"/>
    <w:rsid w:val="0066657A"/>
    <w:rsid w:val="00666722"/>
    <w:rsid w:val="006679E7"/>
    <w:rsid w:val="00687939"/>
    <w:rsid w:val="00694AB1"/>
    <w:rsid w:val="006A7A82"/>
    <w:rsid w:val="006C3037"/>
    <w:rsid w:val="006D570C"/>
    <w:rsid w:val="006E0CAB"/>
    <w:rsid w:val="006E6FF6"/>
    <w:rsid w:val="00716F36"/>
    <w:rsid w:val="00750EE6"/>
    <w:rsid w:val="007668A8"/>
    <w:rsid w:val="007678DD"/>
    <w:rsid w:val="00783471"/>
    <w:rsid w:val="007D0DA0"/>
    <w:rsid w:val="007D216F"/>
    <w:rsid w:val="0084653C"/>
    <w:rsid w:val="00846C02"/>
    <w:rsid w:val="00850F9E"/>
    <w:rsid w:val="00856669"/>
    <w:rsid w:val="008A1023"/>
    <w:rsid w:val="008A5D9D"/>
    <w:rsid w:val="008E5DA1"/>
    <w:rsid w:val="008E63E7"/>
    <w:rsid w:val="0090304B"/>
    <w:rsid w:val="00906D3A"/>
    <w:rsid w:val="00921CFB"/>
    <w:rsid w:val="0092283B"/>
    <w:rsid w:val="0092342F"/>
    <w:rsid w:val="0094691D"/>
    <w:rsid w:val="009B340F"/>
    <w:rsid w:val="009B6D06"/>
    <w:rsid w:val="009E2B4C"/>
    <w:rsid w:val="00A170CD"/>
    <w:rsid w:val="00A25D00"/>
    <w:rsid w:val="00A27CD9"/>
    <w:rsid w:val="00A34C71"/>
    <w:rsid w:val="00A37E55"/>
    <w:rsid w:val="00A57735"/>
    <w:rsid w:val="00A63BEC"/>
    <w:rsid w:val="00A67DDA"/>
    <w:rsid w:val="00A9208F"/>
    <w:rsid w:val="00A96E25"/>
    <w:rsid w:val="00AB262A"/>
    <w:rsid w:val="00AC4F77"/>
    <w:rsid w:val="00AE004E"/>
    <w:rsid w:val="00AE0E9D"/>
    <w:rsid w:val="00B03163"/>
    <w:rsid w:val="00B041BA"/>
    <w:rsid w:val="00B1775D"/>
    <w:rsid w:val="00B63733"/>
    <w:rsid w:val="00B652A8"/>
    <w:rsid w:val="00B656DA"/>
    <w:rsid w:val="00B82FD6"/>
    <w:rsid w:val="00B94289"/>
    <w:rsid w:val="00BA74B0"/>
    <w:rsid w:val="00BB1133"/>
    <w:rsid w:val="00BF15DE"/>
    <w:rsid w:val="00C006AB"/>
    <w:rsid w:val="00C0700D"/>
    <w:rsid w:val="00C56DC6"/>
    <w:rsid w:val="00C91B44"/>
    <w:rsid w:val="00CA2695"/>
    <w:rsid w:val="00CE0BBC"/>
    <w:rsid w:val="00CE3780"/>
    <w:rsid w:val="00D06108"/>
    <w:rsid w:val="00D35998"/>
    <w:rsid w:val="00D50726"/>
    <w:rsid w:val="00D837F5"/>
    <w:rsid w:val="00D83A18"/>
    <w:rsid w:val="00D87495"/>
    <w:rsid w:val="00D94598"/>
    <w:rsid w:val="00DA21A7"/>
    <w:rsid w:val="00DA4054"/>
    <w:rsid w:val="00DB5BD6"/>
    <w:rsid w:val="00DF204C"/>
    <w:rsid w:val="00E162FA"/>
    <w:rsid w:val="00E23F8E"/>
    <w:rsid w:val="00E37590"/>
    <w:rsid w:val="00E4622E"/>
    <w:rsid w:val="00E51762"/>
    <w:rsid w:val="00E552AC"/>
    <w:rsid w:val="00E907F3"/>
    <w:rsid w:val="00E909E1"/>
    <w:rsid w:val="00EC5045"/>
    <w:rsid w:val="00EC53EA"/>
    <w:rsid w:val="00F01FFE"/>
    <w:rsid w:val="00F24398"/>
    <w:rsid w:val="00F307AC"/>
    <w:rsid w:val="00F3691B"/>
    <w:rsid w:val="00F66541"/>
    <w:rsid w:val="00F72069"/>
    <w:rsid w:val="00FA39FD"/>
    <w:rsid w:val="00FB222E"/>
    <w:rsid w:val="00FB65EE"/>
    <w:rsid w:val="00FC367A"/>
    <w:rsid w:val="00FC5CF2"/>
    <w:rsid w:val="00FC6BAC"/>
    <w:rsid w:val="00FE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373871"/>
  <w15:chartTrackingRefBased/>
  <w15:docId w15:val="{511BD556-B806-4CA7-A5E0-66B32E22A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1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5DE"/>
  </w:style>
  <w:style w:type="paragraph" w:styleId="Footer">
    <w:name w:val="footer"/>
    <w:basedOn w:val="Normal"/>
    <w:link w:val="FooterChar"/>
    <w:uiPriority w:val="99"/>
    <w:unhideWhenUsed/>
    <w:rsid w:val="00BF15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5DE"/>
  </w:style>
  <w:style w:type="character" w:styleId="Hyperlink">
    <w:name w:val="Hyperlink"/>
    <w:basedOn w:val="DefaultParagraphFont"/>
    <w:uiPriority w:val="99"/>
    <w:unhideWhenUsed/>
    <w:rsid w:val="00BF15D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4A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34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40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2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F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F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FD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56D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2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1962E-5B59-4AD2-8BCB-A393A940E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e Star College System</Company>
  <LinksUpToDate>false</LinksUpToDate>
  <CharactersWithSpaces>2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enoff, Tracie L</dc:creator>
  <cp:keywords/>
  <dc:description/>
  <cp:lastModifiedBy>Matthew Molinar</cp:lastModifiedBy>
  <cp:revision>2</cp:revision>
  <cp:lastPrinted>2018-08-15T20:45:00Z</cp:lastPrinted>
  <dcterms:created xsi:type="dcterms:W3CDTF">2018-09-18T19:56:00Z</dcterms:created>
  <dcterms:modified xsi:type="dcterms:W3CDTF">2018-09-18T19:56:00Z</dcterms:modified>
</cp:coreProperties>
</file>